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F595C" w:rsidP="009344FF">
      <w:r w:rsidRPr="003F595C">
        <w:t>I have reviewed the manuscript and have seen that it is ready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F595C" w:rsidRPr="003F595C" w:rsidRDefault="003F595C" w:rsidP="003F595C">
      <w:proofErr w:type="spellStart"/>
      <w:r w:rsidRPr="003F595C">
        <w:t>Dr.</w:t>
      </w:r>
      <w:proofErr w:type="spellEnd"/>
      <w:r w:rsidRPr="003F595C">
        <w:t xml:space="preserve"> </w:t>
      </w:r>
      <w:proofErr w:type="spellStart"/>
      <w:r w:rsidRPr="003F595C">
        <w:t>Arzu</w:t>
      </w:r>
      <w:proofErr w:type="spellEnd"/>
      <w:r w:rsidRPr="003F595C">
        <w:t xml:space="preserve"> </w:t>
      </w:r>
      <w:proofErr w:type="spellStart"/>
      <w:r w:rsidRPr="003F595C">
        <w:t>Alvan</w:t>
      </w:r>
      <w:proofErr w:type="spellEnd"/>
      <w:r w:rsidRPr="003F595C">
        <w:t xml:space="preserve"> </w:t>
      </w:r>
      <w:proofErr w:type="spellStart"/>
      <w:r w:rsidRPr="003F595C">
        <w:t>Bozdereli</w:t>
      </w:r>
      <w:proofErr w:type="spellEnd"/>
      <w:r w:rsidRPr="003F595C">
        <w:t xml:space="preserve">, </w:t>
      </w:r>
      <w:r w:rsidRPr="003F595C">
        <w:t>Cyprus Science Univ</w:t>
      </w:r>
      <w:bookmarkStart w:id="0" w:name="_GoBack"/>
      <w:bookmarkEnd w:id="0"/>
      <w:r w:rsidRPr="003F595C">
        <w:t>ersity, Cyprus</w:t>
      </w:r>
    </w:p>
    <w:sectPr w:rsidR="003F595C" w:rsidRPr="003F59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AzNLS0NLcwMjRW0lEKTi0uzszPAykwrAUA2kxZMiwAAAA="/>
  </w:docVars>
  <w:rsids>
    <w:rsidRoot w:val="00A72896"/>
    <w:rsid w:val="002C0B2C"/>
    <w:rsid w:val="003F595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AD46B"/>
  <w15:docId w15:val="{787EF80D-B3B6-44D1-9020-223570907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8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7:57:00Z</dcterms:modified>
</cp:coreProperties>
</file>